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6E6600" w14:textId="77777777" w:rsidR="00DB45FB" w:rsidRDefault="0029244A" w:rsidP="0029244A">
      <w:pPr>
        <w:pStyle w:val="Heading2"/>
        <w:jc w:val="center"/>
        <w:rPr>
          <w:rFonts w:ascii="Times New Roman" w:hAnsi="Times New Roman"/>
          <w:i w:val="0"/>
          <w:smallCaps/>
          <w:szCs w:val="24"/>
        </w:rPr>
      </w:pPr>
      <w:r>
        <w:rPr>
          <w:rFonts w:ascii="Times New Roman" w:hAnsi="Times New Roman"/>
          <w:i w:val="0"/>
          <w:smallCaps/>
          <w:szCs w:val="24"/>
        </w:rPr>
        <w:t>Sample Memorandum of Understanding (MOU)/Memorandum of Agreement (moa)</w:t>
      </w:r>
    </w:p>
    <w:p w14:paraId="274BF361" w14:textId="77777777" w:rsidR="0029244A" w:rsidRPr="0029244A" w:rsidRDefault="0029244A" w:rsidP="0029244A"/>
    <w:p w14:paraId="27C4A0F0" w14:textId="77777777" w:rsidR="00DB45FB" w:rsidRDefault="00DB45FB" w:rsidP="00DB45FB">
      <w:r>
        <w:rPr>
          <w:b/>
        </w:rPr>
        <w:t>Applicants must develop their own agreements.  Failure to submit customized Partnership Agreement(s) will be an indicator that the required collaboration did not occur.  The following sample is to assist you in the development of your agreements.</w:t>
      </w:r>
    </w:p>
    <w:p w14:paraId="3D5EE2B7" w14:textId="77777777" w:rsidR="00DB45FB" w:rsidRDefault="00DB45FB" w:rsidP="00DB45FB"/>
    <w:p w14:paraId="7C2C63EA" w14:textId="77777777" w:rsidR="00DB45FB" w:rsidRDefault="00DB45FB" w:rsidP="00DB45FB">
      <w:pPr>
        <w:jc w:val="center"/>
      </w:pPr>
    </w:p>
    <w:p w14:paraId="4E01F541" w14:textId="77777777" w:rsidR="00DB45FB" w:rsidRDefault="00DB45FB" w:rsidP="00DB45FB">
      <w:pPr>
        <w:jc w:val="center"/>
      </w:pPr>
    </w:p>
    <w:p w14:paraId="3C2A9229" w14:textId="77777777" w:rsidR="00DB45FB" w:rsidRDefault="00DB45FB" w:rsidP="00DB45FB">
      <w:pPr>
        <w:jc w:val="center"/>
      </w:pPr>
    </w:p>
    <w:p w14:paraId="4835F6AD" w14:textId="77777777" w:rsidR="00DB45FB" w:rsidRDefault="00DB45FB" w:rsidP="00DB45FB">
      <w:r>
        <w:t xml:space="preserve">The ________________________________ and ________________________________ </w:t>
      </w:r>
    </w:p>
    <w:p w14:paraId="59452523" w14:textId="77777777" w:rsidR="00DB45FB" w:rsidRDefault="00DB45FB" w:rsidP="00DB45FB">
      <w:pPr>
        <w:rPr>
          <w:vertAlign w:val="superscript"/>
        </w:rPr>
      </w:pPr>
      <w:r>
        <w:tab/>
      </w:r>
      <w:r>
        <w:tab/>
      </w:r>
      <w:r>
        <w:rPr>
          <w:vertAlign w:val="superscript"/>
        </w:rPr>
        <w:t>(Name of School)</w:t>
      </w:r>
      <w:r>
        <w:rPr>
          <w:vertAlign w:val="superscript"/>
        </w:rPr>
        <w:tab/>
      </w:r>
      <w:r>
        <w:rPr>
          <w:vertAlign w:val="superscript"/>
        </w:rPr>
        <w:tab/>
      </w:r>
      <w:r>
        <w:rPr>
          <w:vertAlign w:val="superscript"/>
        </w:rPr>
        <w:tab/>
      </w:r>
      <w:r>
        <w:rPr>
          <w:vertAlign w:val="superscript"/>
        </w:rPr>
        <w:tab/>
        <w:t>(Name(s) of Partnering Agencies)</w:t>
      </w:r>
      <w:r>
        <w:rPr>
          <w:vertAlign w:val="superscript"/>
        </w:rPr>
        <w:tab/>
      </w:r>
    </w:p>
    <w:p w14:paraId="4CAE84D5" w14:textId="77777777" w:rsidR="00DB45FB" w:rsidRDefault="00DB45FB" w:rsidP="00DB45FB">
      <w:pPr>
        <w:pStyle w:val="BodyText3"/>
        <w:jc w:val="both"/>
      </w:pPr>
      <w:proofErr w:type="gramStart"/>
      <w:r>
        <w:t>agree</w:t>
      </w:r>
      <w:proofErr w:type="gramEnd"/>
      <w:r>
        <w:t xml:space="preserve"> to assume and perform the following roles and responsibilities in the administration of the 21</w:t>
      </w:r>
      <w:r>
        <w:rPr>
          <w:vertAlign w:val="superscript"/>
        </w:rPr>
        <w:t>st</w:t>
      </w:r>
      <w:r>
        <w:t xml:space="preserve"> Century Community Learning Centers program during the 2009-2010 school year. The goal of this program is to provide a 21</w:t>
      </w:r>
      <w:r>
        <w:rPr>
          <w:vertAlign w:val="superscript"/>
        </w:rPr>
        <w:t>st</w:t>
      </w:r>
      <w:r>
        <w:t xml:space="preserve"> CCLC program of the highest quality for the participating students.</w:t>
      </w:r>
    </w:p>
    <w:p w14:paraId="5E2AC667" w14:textId="77777777" w:rsidR="00DB45FB" w:rsidRDefault="00DB45FB" w:rsidP="00DB45FB">
      <w:pPr>
        <w:pStyle w:val="BodyText3"/>
        <w:jc w:val="both"/>
      </w:pPr>
    </w:p>
    <w:p w14:paraId="2A0A5442" w14:textId="77777777" w:rsidR="00DB45FB" w:rsidRDefault="00DB45FB" w:rsidP="00DB45FB">
      <w:r>
        <w:t>The partnership agreement is comprised of three sections:</w:t>
      </w:r>
    </w:p>
    <w:p w14:paraId="694F1E99" w14:textId="77777777" w:rsidR="00DB45FB" w:rsidRDefault="00DB45FB" w:rsidP="00DB45FB">
      <w:pPr>
        <w:numPr>
          <w:ilvl w:val="0"/>
          <w:numId w:val="1"/>
        </w:numPr>
        <w:tabs>
          <w:tab w:val="left" w:pos="360"/>
        </w:tabs>
      </w:pPr>
      <w:r>
        <w:t>Joint Responsibilities of the School and Partnering Agencies</w:t>
      </w:r>
    </w:p>
    <w:p w14:paraId="1B55BD62" w14:textId="77777777" w:rsidR="00DB45FB" w:rsidRDefault="00DB45FB" w:rsidP="00DB45FB">
      <w:pPr>
        <w:numPr>
          <w:ilvl w:val="0"/>
          <w:numId w:val="1"/>
        </w:numPr>
        <w:tabs>
          <w:tab w:val="left" w:pos="360"/>
        </w:tabs>
      </w:pPr>
      <w:r>
        <w:t>Responsibilities of the Partnering Agencies</w:t>
      </w:r>
    </w:p>
    <w:p w14:paraId="434F1E5C" w14:textId="77777777" w:rsidR="00DB45FB" w:rsidRDefault="00DB45FB" w:rsidP="00DB45FB">
      <w:pPr>
        <w:numPr>
          <w:ilvl w:val="0"/>
          <w:numId w:val="1"/>
        </w:numPr>
        <w:tabs>
          <w:tab w:val="left" w:pos="360"/>
        </w:tabs>
      </w:pPr>
      <w:r>
        <w:t xml:space="preserve">Responsibilities of the School </w:t>
      </w:r>
    </w:p>
    <w:p w14:paraId="4D4C8D62" w14:textId="77777777" w:rsidR="00DB45FB" w:rsidRDefault="00DB45FB" w:rsidP="00DB45FB">
      <w:pPr>
        <w:pStyle w:val="Header"/>
        <w:tabs>
          <w:tab w:val="clear" w:pos="4320"/>
          <w:tab w:val="clear" w:pos="8640"/>
        </w:tabs>
        <w:rPr>
          <w:rFonts w:ascii="Garamond" w:hAnsi="Garamond"/>
          <w:vertAlign w:val="superscript"/>
        </w:rPr>
      </w:pPr>
    </w:p>
    <w:p w14:paraId="0CD8B9E7" w14:textId="77777777" w:rsidR="00DB45FB" w:rsidRDefault="00DB45FB" w:rsidP="00DB45FB">
      <w:pPr>
        <w:pStyle w:val="Heading3"/>
        <w:rPr>
          <w:rFonts w:ascii="Times New Roman" w:hAnsi="Times New Roman"/>
          <w:b/>
        </w:rPr>
      </w:pPr>
      <w:r>
        <w:rPr>
          <w:rFonts w:ascii="Times New Roman" w:hAnsi="Times New Roman"/>
          <w:b/>
        </w:rPr>
        <w:t>I.</w:t>
      </w:r>
      <w:r>
        <w:rPr>
          <w:rFonts w:ascii="Times New Roman" w:hAnsi="Times New Roman"/>
          <w:b/>
        </w:rPr>
        <w:tab/>
        <w:t>Joint Responsibilities of the School and Partnering Agencies</w:t>
      </w:r>
    </w:p>
    <w:p w14:paraId="71608977" w14:textId="77777777" w:rsidR="00DB45FB" w:rsidRDefault="00DB45FB" w:rsidP="00DB45FB">
      <w:pPr>
        <w:pStyle w:val="Header"/>
        <w:tabs>
          <w:tab w:val="clear" w:pos="4320"/>
          <w:tab w:val="clear" w:pos="8640"/>
        </w:tabs>
        <w:rPr>
          <w:rFonts w:ascii="Garamond" w:hAnsi="Garamond"/>
        </w:rPr>
      </w:pPr>
    </w:p>
    <w:p w14:paraId="1F867D10" w14:textId="77777777" w:rsidR="00DB45FB" w:rsidRDefault="00DB45FB" w:rsidP="00DB45FB">
      <w:pPr>
        <w:numPr>
          <w:ilvl w:val="0"/>
          <w:numId w:val="2"/>
        </w:numPr>
        <w:tabs>
          <w:tab w:val="left" w:pos="360"/>
        </w:tabs>
        <w:jc w:val="both"/>
      </w:pPr>
      <w:r>
        <w:t>Ensure that all procedures and regulations for health, fire, safety, pick-ups, parent consents, transportation, field trips, food, sports-related health exams, insurance, medical and other emergency procedures will be clearly listed and widely disseminated, and that they will conform to applicable local and state standards.</w:t>
      </w:r>
    </w:p>
    <w:p w14:paraId="057898C5" w14:textId="77777777" w:rsidR="00DB45FB" w:rsidRDefault="00DB45FB" w:rsidP="00DB45FB">
      <w:pPr>
        <w:tabs>
          <w:tab w:val="left" w:pos="360"/>
        </w:tabs>
        <w:jc w:val="both"/>
      </w:pPr>
    </w:p>
    <w:p w14:paraId="7E897BC1" w14:textId="77777777" w:rsidR="00DB45FB" w:rsidRDefault="00DB45FB" w:rsidP="00DB45FB">
      <w:pPr>
        <w:tabs>
          <w:tab w:val="left" w:pos="360"/>
        </w:tabs>
        <w:ind w:left="360" w:hanging="360"/>
        <w:jc w:val="both"/>
      </w:pPr>
      <w:r>
        <w:t>2.</w:t>
      </w:r>
      <w:r>
        <w:tab/>
        <w:t>Structure and facilitate meaningful communication between the school staff and the 21</w:t>
      </w:r>
      <w:r>
        <w:rPr>
          <w:vertAlign w:val="superscript"/>
        </w:rPr>
        <w:t>st</w:t>
      </w:r>
      <w:r>
        <w:t xml:space="preserve"> CCLC program.  Provide on-going opportunities for school staff and 21</w:t>
      </w:r>
      <w:r>
        <w:rPr>
          <w:vertAlign w:val="superscript"/>
        </w:rPr>
        <w:t>st</w:t>
      </w:r>
      <w:r>
        <w:t xml:space="preserve"> CCLC staff to plan, coordinate, and integrate curricular areas with after-school activities. </w:t>
      </w:r>
    </w:p>
    <w:p w14:paraId="7B5D922C" w14:textId="77777777" w:rsidR="00DB45FB" w:rsidRDefault="00DB45FB" w:rsidP="00DB45FB"/>
    <w:p w14:paraId="4FBD93F3" w14:textId="77777777" w:rsidR="00DB45FB" w:rsidRDefault="00DB45FB" w:rsidP="00DB45FB">
      <w:pPr>
        <w:tabs>
          <w:tab w:val="left" w:pos="360"/>
        </w:tabs>
        <w:ind w:left="360" w:hanging="360"/>
        <w:jc w:val="both"/>
      </w:pPr>
      <w:r>
        <w:t>3.</w:t>
      </w:r>
      <w:r>
        <w:tab/>
        <w:t>Hold regularly scheduled meetings between the staff of the partnering agencies and school principal, as well as other appropriate personnel, to discuss all issues pertaining to the 21</w:t>
      </w:r>
      <w:r>
        <w:rPr>
          <w:vertAlign w:val="superscript"/>
        </w:rPr>
        <w:t>st</w:t>
      </w:r>
      <w:r>
        <w:t xml:space="preserve"> CCLC program. Issues would include, but not be limited to, staff performance, effectiveness of program features, student development, and other issues of program evaluation. </w:t>
      </w:r>
    </w:p>
    <w:p w14:paraId="36E1B5C2" w14:textId="77777777" w:rsidR="00DB45FB" w:rsidRDefault="00DB45FB" w:rsidP="00DB45FB">
      <w:pPr>
        <w:pStyle w:val="Header"/>
        <w:tabs>
          <w:tab w:val="clear" w:pos="4320"/>
          <w:tab w:val="clear" w:pos="8640"/>
        </w:tabs>
        <w:rPr>
          <w:rFonts w:ascii="Garamond" w:hAnsi="Garamond"/>
        </w:rPr>
      </w:pPr>
    </w:p>
    <w:p w14:paraId="0C069D36" w14:textId="77777777" w:rsidR="00DB45FB" w:rsidRDefault="00DB45FB" w:rsidP="00DB45FB">
      <w:pPr>
        <w:tabs>
          <w:tab w:val="left" w:pos="360"/>
        </w:tabs>
        <w:ind w:left="360" w:hanging="360"/>
        <w:jc w:val="both"/>
      </w:pPr>
      <w:r>
        <w:lastRenderedPageBreak/>
        <w:t>4.</w:t>
      </w:r>
      <w:r>
        <w:tab/>
        <w:t>Develop mechanisms and opportunities to communicate on a regular basis with both the Parents’ Association and the family members of the program’s students, including information regarding the after-school program that is accessible in a public space.</w:t>
      </w:r>
    </w:p>
    <w:p w14:paraId="74C9C9E6" w14:textId="77777777" w:rsidR="00DB45FB" w:rsidRDefault="00DB45FB" w:rsidP="00DB45FB">
      <w:pPr>
        <w:rPr>
          <w:u w:val="single"/>
        </w:rPr>
      </w:pPr>
    </w:p>
    <w:p w14:paraId="7C537FFA" w14:textId="77777777" w:rsidR="00DB45FB" w:rsidRDefault="00DB45FB" w:rsidP="00DB45FB">
      <w:pPr>
        <w:tabs>
          <w:tab w:val="left" w:pos="360"/>
        </w:tabs>
        <w:ind w:left="360" w:hanging="360"/>
        <w:jc w:val="both"/>
      </w:pPr>
      <w:r>
        <w:t>5.</w:t>
      </w:r>
      <w:r>
        <w:tab/>
        <w:t>Recruit, select, and enroll student participants in the 21</w:t>
      </w:r>
      <w:r>
        <w:rPr>
          <w:vertAlign w:val="superscript"/>
        </w:rPr>
        <w:t>st</w:t>
      </w:r>
      <w:r>
        <w:t xml:space="preserve"> CCLC program and disseminate procedural information widely.</w:t>
      </w:r>
    </w:p>
    <w:p w14:paraId="2A618ABD" w14:textId="77777777" w:rsidR="00DB45FB" w:rsidRDefault="00DB45FB" w:rsidP="00DB45FB">
      <w:pPr>
        <w:tabs>
          <w:tab w:val="left" w:pos="360"/>
        </w:tabs>
        <w:jc w:val="both"/>
      </w:pPr>
    </w:p>
    <w:p w14:paraId="7B14444E" w14:textId="77777777" w:rsidR="00DB45FB" w:rsidRDefault="00DB45FB" w:rsidP="00DB45FB">
      <w:pPr>
        <w:tabs>
          <w:tab w:val="left" w:pos="360"/>
        </w:tabs>
        <w:jc w:val="both"/>
      </w:pPr>
    </w:p>
    <w:p w14:paraId="538D67C2" w14:textId="77777777" w:rsidR="00DB45FB" w:rsidRDefault="00DB45FB" w:rsidP="00DB45FB">
      <w:pPr>
        <w:rPr>
          <w:b/>
          <w:u w:val="single"/>
        </w:rPr>
      </w:pPr>
      <w:r>
        <w:rPr>
          <w:b/>
        </w:rPr>
        <w:t>II.</w:t>
      </w:r>
      <w:r>
        <w:rPr>
          <w:b/>
        </w:rPr>
        <w:tab/>
        <w:t>Responsibilities of the Partnering Agencies</w:t>
      </w:r>
    </w:p>
    <w:p w14:paraId="72D26E64" w14:textId="77777777" w:rsidR="00DB45FB" w:rsidRDefault="00DB45FB" w:rsidP="00DB45FB">
      <w:pPr>
        <w:pStyle w:val="Header"/>
        <w:tabs>
          <w:tab w:val="clear" w:pos="4320"/>
          <w:tab w:val="clear" w:pos="8640"/>
        </w:tabs>
        <w:jc w:val="center"/>
        <w:rPr>
          <w:rFonts w:ascii="Garamond" w:hAnsi="Garamond"/>
        </w:rPr>
      </w:pPr>
    </w:p>
    <w:p w14:paraId="0DE1E845" w14:textId="77777777" w:rsidR="00DB45FB" w:rsidRDefault="00DB45FB" w:rsidP="00DB45FB">
      <w:pPr>
        <w:tabs>
          <w:tab w:val="left" w:pos="360"/>
        </w:tabs>
        <w:ind w:left="360" w:hanging="360"/>
        <w:jc w:val="both"/>
      </w:pPr>
      <w:r>
        <w:t xml:space="preserve"> 1.</w:t>
      </w:r>
      <w:r>
        <w:tab/>
        <w:t>Communicate and provide information to the school about the 21</w:t>
      </w:r>
      <w:r>
        <w:rPr>
          <w:vertAlign w:val="superscript"/>
        </w:rPr>
        <w:t>st</w:t>
      </w:r>
      <w:r>
        <w:t xml:space="preserve"> Century CCLC program through regularly scheduled meetings. </w:t>
      </w:r>
    </w:p>
    <w:p w14:paraId="2E984EF2" w14:textId="77777777" w:rsidR="00DB45FB" w:rsidRDefault="00DB45FB" w:rsidP="00DB45FB">
      <w:pPr>
        <w:tabs>
          <w:tab w:val="left" w:pos="360"/>
        </w:tabs>
        <w:jc w:val="both"/>
      </w:pPr>
    </w:p>
    <w:p w14:paraId="24197661" w14:textId="77777777" w:rsidR="00DB45FB" w:rsidRDefault="00DB45FB" w:rsidP="00DB45FB">
      <w:pPr>
        <w:numPr>
          <w:ilvl w:val="0"/>
          <w:numId w:val="3"/>
        </w:numPr>
        <w:tabs>
          <w:tab w:val="left" w:pos="360"/>
        </w:tabs>
        <w:jc w:val="both"/>
      </w:pPr>
      <w:r>
        <w:t>Ensure that School-Age Child Care Registration, if required, is obtained for programs that will serve seven or more children under the age of 13 years.</w:t>
      </w:r>
    </w:p>
    <w:p w14:paraId="7FDF2041" w14:textId="77777777" w:rsidR="00DB45FB" w:rsidRDefault="00DB45FB" w:rsidP="00DB45FB">
      <w:pPr>
        <w:tabs>
          <w:tab w:val="left" w:pos="360"/>
        </w:tabs>
        <w:jc w:val="both"/>
      </w:pPr>
    </w:p>
    <w:p w14:paraId="2DE56695" w14:textId="77777777" w:rsidR="00DB45FB" w:rsidRDefault="00DB45FB" w:rsidP="00DB45FB">
      <w:pPr>
        <w:numPr>
          <w:ilvl w:val="0"/>
          <w:numId w:val="3"/>
        </w:numPr>
        <w:tabs>
          <w:tab w:val="left" w:pos="360"/>
        </w:tabs>
        <w:jc w:val="both"/>
      </w:pPr>
      <w:r>
        <w:t>Recruit, hire, and train all program staff in cooperation with the school. The school principal and/or his/her designee will participate in the selection of the full time person responsible for the program.</w:t>
      </w:r>
    </w:p>
    <w:p w14:paraId="549D3D77" w14:textId="77777777" w:rsidR="00DB45FB" w:rsidRDefault="00DB45FB" w:rsidP="00DB45FB">
      <w:pPr>
        <w:jc w:val="both"/>
      </w:pPr>
    </w:p>
    <w:p w14:paraId="2F4BE82E" w14:textId="77777777" w:rsidR="00DB45FB" w:rsidRDefault="00DB45FB" w:rsidP="00DB45FB">
      <w:pPr>
        <w:numPr>
          <w:ilvl w:val="0"/>
          <w:numId w:val="3"/>
        </w:numPr>
        <w:tabs>
          <w:tab w:val="left" w:pos="360"/>
        </w:tabs>
        <w:jc w:val="both"/>
      </w:pPr>
      <w:r>
        <w:t>Manage the day-to-day operations of the program and notify the school of any problems, issues, and concerns in a timely fashion.</w:t>
      </w:r>
    </w:p>
    <w:p w14:paraId="0E170069" w14:textId="77777777" w:rsidR="00DB45FB" w:rsidRDefault="00DB45FB" w:rsidP="00DB45FB">
      <w:pPr>
        <w:pStyle w:val="Header"/>
        <w:tabs>
          <w:tab w:val="clear" w:pos="4320"/>
          <w:tab w:val="clear" w:pos="8640"/>
        </w:tabs>
        <w:jc w:val="both"/>
        <w:rPr>
          <w:rFonts w:ascii="Garamond" w:hAnsi="Garamond"/>
        </w:rPr>
      </w:pPr>
    </w:p>
    <w:p w14:paraId="23776B80" w14:textId="77777777" w:rsidR="00DB45FB" w:rsidRDefault="00DB45FB" w:rsidP="00DB45FB">
      <w:pPr>
        <w:numPr>
          <w:ilvl w:val="0"/>
          <w:numId w:val="3"/>
        </w:numPr>
        <w:tabs>
          <w:tab w:val="left" w:pos="360"/>
        </w:tabs>
        <w:jc w:val="both"/>
      </w:pPr>
      <w:r>
        <w:t>Track student enrollment and attendance and provide that information to the school on at least a monthly basis.</w:t>
      </w:r>
    </w:p>
    <w:p w14:paraId="3763DF8C" w14:textId="77777777" w:rsidR="00DB45FB" w:rsidRDefault="00DB45FB" w:rsidP="00DB45FB">
      <w:pPr>
        <w:jc w:val="both"/>
      </w:pPr>
    </w:p>
    <w:p w14:paraId="0D83D3BB" w14:textId="77777777" w:rsidR="00DB45FB" w:rsidRDefault="00DB45FB" w:rsidP="00DB45FB">
      <w:pPr>
        <w:numPr>
          <w:ilvl w:val="0"/>
          <w:numId w:val="3"/>
        </w:numPr>
        <w:tabs>
          <w:tab w:val="left" w:pos="360"/>
        </w:tabs>
        <w:jc w:val="both"/>
      </w:pPr>
      <w:r>
        <w:t>Invite designated school staff to attend after-school staff meetings.</w:t>
      </w:r>
    </w:p>
    <w:p w14:paraId="155E668E" w14:textId="77777777" w:rsidR="00DB45FB" w:rsidRDefault="00DB45FB" w:rsidP="00DB45FB">
      <w:pPr>
        <w:jc w:val="both"/>
      </w:pPr>
    </w:p>
    <w:p w14:paraId="61912336" w14:textId="77777777" w:rsidR="00DB45FB" w:rsidRDefault="00DB45FB" w:rsidP="00DB45FB">
      <w:pPr>
        <w:numPr>
          <w:ilvl w:val="0"/>
          <w:numId w:val="3"/>
        </w:numPr>
        <w:tabs>
          <w:tab w:val="left" w:pos="360"/>
        </w:tabs>
        <w:jc w:val="both"/>
      </w:pPr>
      <w:r>
        <w:t>Attend school staff meetings as determined by the school principal.</w:t>
      </w:r>
    </w:p>
    <w:p w14:paraId="1800AF5A" w14:textId="77777777" w:rsidR="00DB45FB" w:rsidRDefault="00DB45FB" w:rsidP="00DB45FB">
      <w:pPr>
        <w:jc w:val="both"/>
      </w:pPr>
    </w:p>
    <w:p w14:paraId="6D53D646" w14:textId="77777777" w:rsidR="00DB45FB" w:rsidRDefault="00DB45FB" w:rsidP="00DB45FB">
      <w:pPr>
        <w:numPr>
          <w:ilvl w:val="0"/>
          <w:numId w:val="3"/>
        </w:numPr>
        <w:tabs>
          <w:tab w:val="left" w:pos="360"/>
        </w:tabs>
        <w:jc w:val="both"/>
      </w:pPr>
      <w:r>
        <w:t>Make staff available for in-service training throughout the school year and arrange for appropriate substitute coverage.</w:t>
      </w:r>
    </w:p>
    <w:p w14:paraId="44503FAE" w14:textId="77777777" w:rsidR="00DB45FB" w:rsidRDefault="00DB45FB" w:rsidP="00DB45FB"/>
    <w:p w14:paraId="55A7C09D" w14:textId="77777777" w:rsidR="00DB45FB" w:rsidRDefault="00DB45FB" w:rsidP="00DB45FB">
      <w:pPr>
        <w:numPr>
          <w:ilvl w:val="0"/>
          <w:numId w:val="3"/>
        </w:numPr>
        <w:tabs>
          <w:tab w:val="left" w:pos="360"/>
        </w:tabs>
        <w:jc w:val="both"/>
      </w:pPr>
      <w:r>
        <w:t>Work cooperatively with the research and evaluation component of the 21</w:t>
      </w:r>
      <w:r>
        <w:rPr>
          <w:vertAlign w:val="superscript"/>
        </w:rPr>
        <w:t>st</w:t>
      </w:r>
      <w:r>
        <w:t xml:space="preserve"> CCLC program.</w:t>
      </w:r>
    </w:p>
    <w:p w14:paraId="1F952F0A" w14:textId="77777777" w:rsidR="00DB45FB" w:rsidRDefault="00DB45FB" w:rsidP="00DB45FB">
      <w:pPr>
        <w:jc w:val="both"/>
      </w:pPr>
    </w:p>
    <w:p w14:paraId="393A4A9B" w14:textId="77777777" w:rsidR="00DB45FB" w:rsidRDefault="00DB45FB" w:rsidP="00DB45FB">
      <w:pPr>
        <w:numPr>
          <w:ilvl w:val="0"/>
          <w:numId w:val="3"/>
        </w:numPr>
        <w:tabs>
          <w:tab w:val="left" w:pos="360"/>
        </w:tabs>
        <w:jc w:val="both"/>
      </w:pPr>
      <w:r>
        <w:t>Ensure the respectful treatment of school property, including replacing property damaged or destroyed by the students or staff of the after-school program, and keeping the spaces used by the after-school program clean.  Equipment will be inventoried and labeled.</w:t>
      </w:r>
    </w:p>
    <w:p w14:paraId="0C4CEA16" w14:textId="77777777" w:rsidR="00DB45FB" w:rsidRDefault="00DB45FB" w:rsidP="00DB45FB"/>
    <w:p w14:paraId="7DBD164B" w14:textId="77777777" w:rsidR="00DB45FB" w:rsidRDefault="00DB45FB" w:rsidP="00DB45FB">
      <w:pPr>
        <w:numPr>
          <w:ilvl w:val="0"/>
          <w:numId w:val="3"/>
        </w:numPr>
        <w:tabs>
          <w:tab w:val="left" w:pos="360"/>
        </w:tabs>
        <w:jc w:val="both"/>
      </w:pPr>
      <w:r>
        <w:t>Ensure that all applicable local and state requirements for staff clearances are met.</w:t>
      </w:r>
    </w:p>
    <w:p w14:paraId="5A0D4650" w14:textId="77777777" w:rsidR="00DB45FB" w:rsidRDefault="00DB45FB" w:rsidP="00DB45FB">
      <w:pPr>
        <w:jc w:val="both"/>
      </w:pPr>
    </w:p>
    <w:p w14:paraId="4A4F49B2" w14:textId="77777777" w:rsidR="00DB45FB" w:rsidRDefault="00DB45FB" w:rsidP="00DB45FB">
      <w:pPr>
        <w:numPr>
          <w:ilvl w:val="0"/>
          <w:numId w:val="3"/>
        </w:numPr>
        <w:tabs>
          <w:tab w:val="left" w:pos="360"/>
        </w:tabs>
        <w:jc w:val="both"/>
      </w:pPr>
      <w:r>
        <w:lastRenderedPageBreak/>
        <w:t>Develop protocol for emergency notification of parents and/or guardians.</w:t>
      </w:r>
    </w:p>
    <w:p w14:paraId="5ECB1B50" w14:textId="77777777" w:rsidR="00DB45FB" w:rsidRDefault="00DB45FB" w:rsidP="00DB45FB">
      <w:pPr>
        <w:jc w:val="both"/>
      </w:pPr>
    </w:p>
    <w:p w14:paraId="30E3AA40" w14:textId="77777777" w:rsidR="00DB45FB" w:rsidRDefault="00DB45FB" w:rsidP="00DB45FB">
      <w:pPr>
        <w:numPr>
          <w:ilvl w:val="0"/>
          <w:numId w:val="3"/>
        </w:numPr>
        <w:tabs>
          <w:tab w:val="left" w:pos="360"/>
        </w:tabs>
        <w:jc w:val="both"/>
      </w:pPr>
      <w:r>
        <w:t>Establish procedures for the safe-keeping and safe transport of children after program hours.</w:t>
      </w:r>
    </w:p>
    <w:p w14:paraId="29071917" w14:textId="77777777" w:rsidR="00DB45FB" w:rsidRDefault="00DB45FB" w:rsidP="00DB45FB">
      <w:pPr>
        <w:jc w:val="both"/>
        <w:rPr>
          <w:u w:val="single"/>
        </w:rPr>
      </w:pPr>
    </w:p>
    <w:p w14:paraId="105A57E8" w14:textId="77777777" w:rsidR="00DB45FB" w:rsidRDefault="00DB45FB" w:rsidP="00DB45FB">
      <w:pPr>
        <w:numPr>
          <w:ilvl w:val="0"/>
          <w:numId w:val="3"/>
        </w:numPr>
        <w:tabs>
          <w:tab w:val="left" w:pos="360"/>
        </w:tabs>
        <w:jc w:val="both"/>
      </w:pPr>
      <w:r>
        <w:t xml:space="preserve">Ensure that there </w:t>
      </w:r>
      <w:proofErr w:type="gramStart"/>
      <w:r>
        <w:t>are staff</w:t>
      </w:r>
      <w:proofErr w:type="gramEnd"/>
      <w:r>
        <w:t xml:space="preserve"> on-site during program hours trained in first aid, CPR and medical emergencies.</w:t>
      </w:r>
    </w:p>
    <w:p w14:paraId="74EB1CDF" w14:textId="77777777" w:rsidR="00DB45FB" w:rsidRDefault="00DB45FB" w:rsidP="00DB45FB">
      <w:pPr>
        <w:tabs>
          <w:tab w:val="left" w:pos="360"/>
        </w:tabs>
        <w:jc w:val="both"/>
      </w:pPr>
    </w:p>
    <w:p w14:paraId="7ABF7CB0" w14:textId="77777777" w:rsidR="00DB45FB" w:rsidRDefault="00DB45FB" w:rsidP="00DB45FB">
      <w:pPr>
        <w:numPr>
          <w:ilvl w:val="0"/>
          <w:numId w:val="3"/>
        </w:numPr>
        <w:tabs>
          <w:tab w:val="left" w:pos="360"/>
        </w:tabs>
        <w:jc w:val="both"/>
      </w:pPr>
      <w:r>
        <w:t>Maintain appropriate insurance coverage.</w:t>
      </w:r>
    </w:p>
    <w:p w14:paraId="1F1F5883" w14:textId="77777777" w:rsidR="00DB45FB" w:rsidRDefault="00DB45FB" w:rsidP="00DB45FB">
      <w:pPr>
        <w:jc w:val="both"/>
      </w:pPr>
    </w:p>
    <w:p w14:paraId="109354B6" w14:textId="77777777" w:rsidR="00DB45FB" w:rsidRDefault="00DB45FB" w:rsidP="00DB45FB">
      <w:pPr>
        <w:numPr>
          <w:ilvl w:val="0"/>
          <w:numId w:val="3"/>
        </w:numPr>
        <w:tabs>
          <w:tab w:val="left" w:pos="360"/>
        </w:tabs>
        <w:jc w:val="both"/>
      </w:pPr>
      <w:r>
        <w:t>Provide the lead 21</w:t>
      </w:r>
      <w:r>
        <w:rPr>
          <w:vertAlign w:val="superscript"/>
        </w:rPr>
        <w:t>st</w:t>
      </w:r>
      <w:r>
        <w:t xml:space="preserve"> CCLC agency with all appropriate and requested financial information and reports in a timely fashion.</w:t>
      </w:r>
    </w:p>
    <w:p w14:paraId="7F2589A7" w14:textId="77777777" w:rsidR="00DB45FB" w:rsidRDefault="00DB45FB" w:rsidP="00DB45FB">
      <w:pPr>
        <w:rPr>
          <w:u w:val="single"/>
        </w:rPr>
      </w:pPr>
    </w:p>
    <w:p w14:paraId="5E1ECD11" w14:textId="77777777" w:rsidR="00DB45FB" w:rsidRDefault="00DB45FB" w:rsidP="00DB45FB">
      <w:pPr>
        <w:pStyle w:val="Heading3"/>
        <w:rPr>
          <w:rFonts w:ascii="Garamond" w:hAnsi="Garamond"/>
          <w:b/>
        </w:rPr>
      </w:pPr>
      <w:r>
        <w:rPr>
          <w:rFonts w:ascii="Garamond" w:hAnsi="Garamond"/>
          <w:b/>
        </w:rPr>
        <w:t>III.</w:t>
      </w:r>
      <w:r>
        <w:rPr>
          <w:rFonts w:ascii="Garamond" w:hAnsi="Garamond"/>
          <w:b/>
        </w:rPr>
        <w:tab/>
        <w:t>Responsibilities of the School</w:t>
      </w:r>
    </w:p>
    <w:p w14:paraId="5EADF9B0" w14:textId="77777777" w:rsidR="00DB45FB" w:rsidRDefault="00DB45FB" w:rsidP="00DB45FB">
      <w:pPr>
        <w:pStyle w:val="Header"/>
        <w:tabs>
          <w:tab w:val="clear" w:pos="4320"/>
          <w:tab w:val="clear" w:pos="8640"/>
        </w:tabs>
        <w:rPr>
          <w:rFonts w:ascii="Garamond" w:hAnsi="Garamond"/>
        </w:rPr>
      </w:pPr>
    </w:p>
    <w:p w14:paraId="5350C016" w14:textId="77777777" w:rsidR="00DB45FB" w:rsidRDefault="00DB45FB" w:rsidP="00DB45FB">
      <w:pPr>
        <w:numPr>
          <w:ilvl w:val="0"/>
          <w:numId w:val="4"/>
        </w:numPr>
        <w:tabs>
          <w:tab w:val="clear" w:pos="720"/>
          <w:tab w:val="num" w:pos="360"/>
        </w:tabs>
        <w:ind w:left="360"/>
        <w:jc w:val="both"/>
      </w:pPr>
      <w:r>
        <w:t>Work cooperatively with Research Works, Inc., the State Education Department independent evaluator of the 21</w:t>
      </w:r>
      <w:r>
        <w:rPr>
          <w:vertAlign w:val="superscript"/>
        </w:rPr>
        <w:t>st</w:t>
      </w:r>
      <w:r>
        <w:t xml:space="preserve"> CCLC program.  Information requested by evaluators is to be provided in a timely manner.  This may include, but not be limited to, sharing school profiles and all relevant data available in the public domain.  In addition, test scores, grades, attendance, etc. will be provided with full protection of the rights of the students and within the regulations of the school system.  </w:t>
      </w:r>
    </w:p>
    <w:p w14:paraId="5BE5DC17" w14:textId="77777777" w:rsidR="00DB45FB" w:rsidRDefault="00DB45FB" w:rsidP="00DB45FB">
      <w:pPr>
        <w:ind w:hanging="360"/>
        <w:jc w:val="both"/>
      </w:pPr>
    </w:p>
    <w:p w14:paraId="1C393EDE" w14:textId="77777777" w:rsidR="00DB45FB" w:rsidRDefault="00DB45FB" w:rsidP="00DB45FB">
      <w:pPr>
        <w:numPr>
          <w:ilvl w:val="0"/>
          <w:numId w:val="4"/>
        </w:numPr>
        <w:tabs>
          <w:tab w:val="clear" w:pos="720"/>
          <w:tab w:val="num" w:pos="360"/>
        </w:tabs>
        <w:ind w:left="360"/>
        <w:jc w:val="both"/>
      </w:pPr>
      <w:r>
        <w:t>If the program is school based, assure the availability of clean spaces for the after-school program in an adequate number of classrooms, as well as the cafeteria, auditorium, library, computer lab, gymnasium, and any other relevant space.</w:t>
      </w:r>
    </w:p>
    <w:p w14:paraId="5B2D7C53" w14:textId="77777777" w:rsidR="00DB45FB" w:rsidRDefault="00DB45FB" w:rsidP="00DB45FB">
      <w:pPr>
        <w:jc w:val="both"/>
      </w:pPr>
    </w:p>
    <w:p w14:paraId="7B076666" w14:textId="77777777" w:rsidR="00DB45FB" w:rsidRDefault="00DB45FB" w:rsidP="00DB45FB">
      <w:pPr>
        <w:numPr>
          <w:ilvl w:val="0"/>
          <w:numId w:val="4"/>
        </w:numPr>
        <w:tabs>
          <w:tab w:val="clear" w:pos="720"/>
          <w:tab w:val="num" w:pos="360"/>
        </w:tabs>
        <w:ind w:left="360"/>
        <w:jc w:val="both"/>
      </w:pPr>
      <w:r>
        <w:t>Supply adequate and appropriate storage space for the after-school program’s materials and equipment.</w:t>
      </w:r>
    </w:p>
    <w:p w14:paraId="65F0469F" w14:textId="77777777" w:rsidR="00DB45FB" w:rsidRDefault="00DB45FB" w:rsidP="00DB45FB">
      <w:pPr>
        <w:jc w:val="both"/>
      </w:pPr>
    </w:p>
    <w:p w14:paraId="4DD22D6F" w14:textId="77777777" w:rsidR="00DB45FB" w:rsidRDefault="00DB45FB" w:rsidP="00DB45FB">
      <w:pPr>
        <w:numPr>
          <w:ilvl w:val="0"/>
          <w:numId w:val="4"/>
        </w:numPr>
        <w:tabs>
          <w:tab w:val="clear" w:pos="720"/>
          <w:tab w:val="num" w:pos="360"/>
        </w:tabs>
        <w:ind w:left="360"/>
        <w:jc w:val="both"/>
      </w:pPr>
      <w:r>
        <w:t>Facilitate the provision of full custodial services at no cost.</w:t>
      </w:r>
    </w:p>
    <w:p w14:paraId="1325D5D7" w14:textId="77777777" w:rsidR="00DB45FB" w:rsidRDefault="00DB45FB" w:rsidP="00DB45FB"/>
    <w:p w14:paraId="2D895CC4" w14:textId="77777777" w:rsidR="00DB45FB" w:rsidRDefault="00DB45FB" w:rsidP="00DB45FB">
      <w:pPr>
        <w:numPr>
          <w:ilvl w:val="0"/>
          <w:numId w:val="4"/>
        </w:numPr>
        <w:tabs>
          <w:tab w:val="clear" w:pos="720"/>
          <w:tab w:val="num" w:pos="360"/>
        </w:tabs>
        <w:ind w:left="360"/>
        <w:jc w:val="both"/>
      </w:pPr>
      <w:r>
        <w:t>Identify and organize appropriate security for the after-school program.</w:t>
      </w:r>
    </w:p>
    <w:p w14:paraId="09B8A5DF" w14:textId="77777777" w:rsidR="00DB45FB" w:rsidRDefault="00DB45FB" w:rsidP="00DB45FB"/>
    <w:p w14:paraId="0BC00740" w14:textId="77777777" w:rsidR="00DB45FB" w:rsidRDefault="00DB45FB" w:rsidP="00DB45FB"/>
    <w:p w14:paraId="60E2CE4E" w14:textId="77777777" w:rsidR="00DB45FB" w:rsidRDefault="00DB45FB" w:rsidP="00DB45FB">
      <w:pPr>
        <w:pBdr>
          <w:top w:val="single" w:sz="6" w:space="1" w:color="auto"/>
          <w:left w:val="single" w:sz="6" w:space="4" w:color="auto"/>
          <w:bottom w:val="single" w:sz="6" w:space="1" w:color="auto"/>
          <w:right w:val="single" w:sz="6" w:space="4" w:color="auto"/>
        </w:pBdr>
        <w:jc w:val="center"/>
      </w:pPr>
    </w:p>
    <w:p w14:paraId="78117F0B" w14:textId="77777777" w:rsidR="00DB45FB" w:rsidRDefault="00DB45FB" w:rsidP="00DB45FB">
      <w:pPr>
        <w:pStyle w:val="Header"/>
        <w:pBdr>
          <w:top w:val="single" w:sz="6" w:space="1" w:color="auto"/>
          <w:left w:val="single" w:sz="6" w:space="4" w:color="auto"/>
          <w:bottom w:val="single" w:sz="6" w:space="1" w:color="auto"/>
          <w:right w:val="single" w:sz="6" w:space="4" w:color="auto"/>
        </w:pBdr>
        <w:tabs>
          <w:tab w:val="clear" w:pos="4320"/>
          <w:tab w:val="clear" w:pos="8640"/>
        </w:tabs>
        <w:rPr>
          <w:rFonts w:ascii="Garamond" w:hAnsi="Garamond"/>
        </w:rPr>
      </w:pPr>
      <w:r>
        <w:rPr>
          <w:rFonts w:ascii="Garamond" w:hAnsi="Garamond"/>
        </w:rPr>
        <w:t xml:space="preserve">Agreed on this day, __________________________________________, by </w:t>
      </w:r>
    </w:p>
    <w:p w14:paraId="5243BABD" w14:textId="77777777" w:rsidR="00DB45FB" w:rsidRDefault="00DB45FB" w:rsidP="00DB45FB">
      <w:pPr>
        <w:pBdr>
          <w:top w:val="single" w:sz="6" w:space="1" w:color="auto"/>
          <w:left w:val="single" w:sz="6" w:space="4" w:color="auto"/>
          <w:bottom w:val="single" w:sz="6" w:space="1" w:color="auto"/>
          <w:right w:val="single" w:sz="6" w:space="4" w:color="auto"/>
        </w:pBdr>
        <w:rPr>
          <w:vertAlign w:val="superscript"/>
        </w:rPr>
      </w:pPr>
      <w:r>
        <w:rPr>
          <w:vertAlign w:val="superscript"/>
        </w:rPr>
        <w:tab/>
      </w:r>
      <w:r>
        <w:rPr>
          <w:vertAlign w:val="superscript"/>
        </w:rPr>
        <w:tab/>
      </w:r>
      <w:r>
        <w:rPr>
          <w:vertAlign w:val="superscript"/>
        </w:rPr>
        <w:tab/>
      </w:r>
      <w:r>
        <w:rPr>
          <w:vertAlign w:val="superscript"/>
        </w:rPr>
        <w:tab/>
      </w:r>
      <w:r>
        <w:rPr>
          <w:vertAlign w:val="superscript"/>
        </w:rPr>
        <w:tab/>
        <w:t>(Month/day/year)</w:t>
      </w:r>
    </w:p>
    <w:p w14:paraId="0B5FB450" w14:textId="77777777" w:rsidR="00DB45FB" w:rsidRDefault="00DB45FB" w:rsidP="00DB45FB">
      <w:pPr>
        <w:pBdr>
          <w:top w:val="single" w:sz="6" w:space="1" w:color="auto"/>
          <w:left w:val="single" w:sz="6" w:space="4" w:color="auto"/>
          <w:bottom w:val="single" w:sz="6" w:space="1" w:color="auto"/>
          <w:right w:val="single" w:sz="6" w:space="4" w:color="auto"/>
        </w:pBdr>
      </w:pPr>
    </w:p>
    <w:p w14:paraId="719517C2" w14:textId="77777777" w:rsidR="00DB45FB" w:rsidRDefault="00DB45FB" w:rsidP="00DB45FB">
      <w:pPr>
        <w:pBdr>
          <w:top w:val="single" w:sz="6" w:space="1" w:color="auto"/>
          <w:left w:val="single" w:sz="6" w:space="4" w:color="auto"/>
          <w:bottom w:val="single" w:sz="6" w:space="1" w:color="auto"/>
          <w:right w:val="single" w:sz="6" w:space="4" w:color="auto"/>
        </w:pBdr>
      </w:pPr>
      <w:r>
        <w:t>__________________________________</w:t>
      </w:r>
      <w:r>
        <w:tab/>
        <w:t>____________________________________</w:t>
      </w:r>
    </w:p>
    <w:p w14:paraId="7FBD5E3D" w14:textId="77777777" w:rsidR="00DB45FB" w:rsidRDefault="00DB45FB" w:rsidP="00DB45FB">
      <w:pPr>
        <w:pBdr>
          <w:top w:val="single" w:sz="6" w:space="1" w:color="auto"/>
          <w:left w:val="single" w:sz="6" w:space="4" w:color="auto"/>
          <w:bottom w:val="single" w:sz="6" w:space="1" w:color="auto"/>
          <w:right w:val="single" w:sz="6" w:space="4" w:color="auto"/>
        </w:pBdr>
        <w:rPr>
          <w:vertAlign w:val="superscript"/>
        </w:rPr>
      </w:pPr>
      <w:r>
        <w:rPr>
          <w:vertAlign w:val="superscript"/>
        </w:rPr>
        <w:t>(Name of Partnering Agency)</w:t>
      </w:r>
      <w:r>
        <w:rPr>
          <w:vertAlign w:val="superscript"/>
        </w:rPr>
        <w:tab/>
      </w:r>
      <w:r>
        <w:rPr>
          <w:vertAlign w:val="superscript"/>
        </w:rPr>
        <w:tab/>
      </w:r>
      <w:r>
        <w:rPr>
          <w:vertAlign w:val="superscript"/>
        </w:rPr>
        <w:tab/>
      </w:r>
      <w:r>
        <w:rPr>
          <w:vertAlign w:val="superscript"/>
        </w:rPr>
        <w:tab/>
        <w:t>(Signature of Executive Director)</w:t>
      </w:r>
    </w:p>
    <w:p w14:paraId="1ED5589A" w14:textId="77777777" w:rsidR="00DB45FB" w:rsidRDefault="00DB45FB" w:rsidP="00DB45FB">
      <w:pPr>
        <w:pBdr>
          <w:top w:val="single" w:sz="6" w:space="1" w:color="auto"/>
          <w:left w:val="single" w:sz="6" w:space="4" w:color="auto"/>
          <w:bottom w:val="single" w:sz="6" w:space="1" w:color="auto"/>
          <w:right w:val="single" w:sz="6" w:space="4" w:color="auto"/>
        </w:pBdr>
        <w:rPr>
          <w:vertAlign w:val="superscript"/>
        </w:rPr>
      </w:pPr>
    </w:p>
    <w:p w14:paraId="79B4CAF5" w14:textId="77777777" w:rsidR="00DB45FB" w:rsidRDefault="00DB45FB" w:rsidP="00DB45FB">
      <w:pPr>
        <w:pBdr>
          <w:top w:val="single" w:sz="6" w:space="1" w:color="auto"/>
          <w:left w:val="single" w:sz="6" w:space="4" w:color="auto"/>
          <w:bottom w:val="single" w:sz="6" w:space="1" w:color="auto"/>
          <w:right w:val="single" w:sz="6" w:space="4" w:color="auto"/>
        </w:pBdr>
        <w:rPr>
          <w:vertAlign w:val="superscript"/>
        </w:rPr>
      </w:pPr>
      <w:r>
        <w:rPr>
          <w:vertAlign w:val="superscript"/>
        </w:rPr>
        <w:lastRenderedPageBreak/>
        <w:t>_________________________________________________--</w:t>
      </w:r>
      <w:r>
        <w:rPr>
          <w:vertAlign w:val="superscript"/>
        </w:rPr>
        <w:tab/>
        <w:t>________________________________________________________</w:t>
      </w:r>
    </w:p>
    <w:p w14:paraId="27DB0FFE" w14:textId="77777777" w:rsidR="00DB45FB" w:rsidRDefault="00DB45FB" w:rsidP="00DB45FB">
      <w:pPr>
        <w:pBdr>
          <w:top w:val="single" w:sz="6" w:space="1" w:color="auto"/>
          <w:left w:val="single" w:sz="6" w:space="4" w:color="auto"/>
          <w:bottom w:val="single" w:sz="6" w:space="1" w:color="auto"/>
          <w:right w:val="single" w:sz="6" w:space="4" w:color="auto"/>
        </w:pBdr>
        <w:rPr>
          <w:vertAlign w:val="superscript"/>
        </w:rPr>
      </w:pPr>
      <w:r>
        <w:rPr>
          <w:vertAlign w:val="superscript"/>
        </w:rPr>
        <w:t>(Name of Partnering Agency)</w:t>
      </w:r>
      <w:r>
        <w:rPr>
          <w:vertAlign w:val="superscript"/>
        </w:rPr>
        <w:tab/>
      </w:r>
      <w:r>
        <w:rPr>
          <w:vertAlign w:val="superscript"/>
        </w:rPr>
        <w:tab/>
      </w:r>
      <w:r>
        <w:rPr>
          <w:vertAlign w:val="superscript"/>
        </w:rPr>
        <w:tab/>
      </w:r>
      <w:r>
        <w:rPr>
          <w:vertAlign w:val="superscript"/>
        </w:rPr>
        <w:tab/>
        <w:t>(Signature of Executive Director)</w:t>
      </w:r>
    </w:p>
    <w:p w14:paraId="1A0147D6" w14:textId="77777777" w:rsidR="00DB45FB" w:rsidRDefault="00DB45FB" w:rsidP="00DB45FB">
      <w:pPr>
        <w:pBdr>
          <w:top w:val="single" w:sz="6" w:space="1" w:color="auto"/>
          <w:left w:val="single" w:sz="6" w:space="4" w:color="auto"/>
          <w:bottom w:val="single" w:sz="6" w:space="1" w:color="auto"/>
          <w:right w:val="single" w:sz="6" w:space="4" w:color="auto"/>
        </w:pBdr>
      </w:pPr>
      <w:r>
        <w:t>__________________________________</w:t>
      </w:r>
      <w:r>
        <w:tab/>
        <w:t>____________________________________</w:t>
      </w:r>
    </w:p>
    <w:p w14:paraId="3E2D97F0" w14:textId="77777777" w:rsidR="00DB45FB" w:rsidRDefault="00DB45FB" w:rsidP="00DB45FB">
      <w:pPr>
        <w:pBdr>
          <w:top w:val="single" w:sz="6" w:space="1" w:color="auto"/>
          <w:left w:val="single" w:sz="6" w:space="4" w:color="auto"/>
          <w:bottom w:val="single" w:sz="6" w:space="1" w:color="auto"/>
          <w:right w:val="single" w:sz="6" w:space="4" w:color="auto"/>
        </w:pBdr>
        <w:rPr>
          <w:sz w:val="14"/>
        </w:rPr>
      </w:pPr>
      <w:r>
        <w:rPr>
          <w:sz w:val="14"/>
        </w:rPr>
        <w:t>(Name of School District)</w:t>
      </w:r>
      <w:r>
        <w:rPr>
          <w:sz w:val="14"/>
        </w:rPr>
        <w:tab/>
      </w:r>
      <w:r>
        <w:rPr>
          <w:sz w:val="14"/>
        </w:rPr>
        <w:tab/>
      </w:r>
      <w:r>
        <w:rPr>
          <w:sz w:val="14"/>
        </w:rPr>
        <w:tab/>
      </w:r>
      <w:r>
        <w:rPr>
          <w:sz w:val="14"/>
        </w:rPr>
        <w:tab/>
        <w:t>(Signature of District Superintendent)</w:t>
      </w:r>
    </w:p>
    <w:p w14:paraId="762A98B1" w14:textId="77777777" w:rsidR="00DB45FB" w:rsidRDefault="00DB45FB" w:rsidP="00DB45FB">
      <w:pPr>
        <w:pBdr>
          <w:top w:val="single" w:sz="6" w:space="1" w:color="auto"/>
          <w:left w:val="single" w:sz="6" w:space="4" w:color="auto"/>
          <w:bottom w:val="single" w:sz="6" w:space="1" w:color="auto"/>
          <w:right w:val="single" w:sz="6" w:space="4" w:color="auto"/>
        </w:pBdr>
        <w:rPr>
          <w:sz w:val="14"/>
        </w:rPr>
      </w:pPr>
    </w:p>
    <w:p w14:paraId="5B30BB94" w14:textId="77777777" w:rsidR="00DB45FB" w:rsidRDefault="00DB45FB" w:rsidP="00DB45FB">
      <w:pPr>
        <w:pBdr>
          <w:top w:val="single" w:sz="6" w:space="1" w:color="auto"/>
          <w:left w:val="single" w:sz="6" w:space="4" w:color="auto"/>
          <w:bottom w:val="single" w:sz="6" w:space="1" w:color="auto"/>
          <w:right w:val="single" w:sz="6" w:space="4" w:color="auto"/>
        </w:pBdr>
        <w:rPr>
          <w:sz w:val="14"/>
        </w:rPr>
      </w:pPr>
    </w:p>
    <w:p w14:paraId="77991193" w14:textId="77777777" w:rsidR="00A80F78" w:rsidRDefault="00DB45FB" w:rsidP="00DB45FB">
      <w:r>
        <w:t xml:space="preserve"> (You may add more signatures as appropriate.)</w:t>
      </w:r>
    </w:p>
    <w:sectPr w:rsidR="00A80F78" w:rsidSect="00A80F7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C75344" w14:textId="77777777" w:rsidR="006511EC" w:rsidRDefault="006511EC" w:rsidP="00B12650">
      <w:r>
        <w:separator/>
      </w:r>
    </w:p>
  </w:endnote>
  <w:endnote w:type="continuationSeparator" w:id="0">
    <w:p w14:paraId="191BE11F" w14:textId="77777777" w:rsidR="006511EC" w:rsidRDefault="006511EC" w:rsidP="00B126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19E621" w14:textId="77777777" w:rsidR="00462364" w:rsidRDefault="0046236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2342A6" w14:textId="274107B6" w:rsidR="00D2423E" w:rsidRDefault="00D2423E" w:rsidP="00D2423E">
    <w:pPr>
      <w:pStyle w:val="Footer"/>
      <w:jc w:val="center"/>
      <w:rPr>
        <w:sz w:val="18"/>
      </w:rPr>
    </w:pPr>
    <w:r>
      <w:rPr>
        <w:sz w:val="18"/>
      </w:rPr>
      <w:t>C</w:t>
    </w:r>
    <w:r w:rsidR="00462364">
      <w:rPr>
        <w:sz w:val="18"/>
      </w:rPr>
      <w:t xml:space="preserve">opyright © </w:t>
    </w:r>
    <w:r w:rsidR="00462364">
      <w:rPr>
        <w:sz w:val="18"/>
      </w:rPr>
      <w:t>201</w:t>
    </w:r>
    <w:r w:rsidR="00FF3E8F">
      <w:rPr>
        <w:sz w:val="18"/>
      </w:rPr>
      <w:t>9</w:t>
    </w:r>
    <w:bookmarkStart w:id="0" w:name="_GoBack"/>
    <w:bookmarkEnd w:id="0"/>
    <w:r>
      <w:rPr>
        <w:sz w:val="18"/>
      </w:rPr>
      <w:t xml:space="preserve"> Funding For Good, Inc., All rights reserved.</w:t>
    </w:r>
  </w:p>
  <w:p w14:paraId="4FC0CCCB" w14:textId="77777777" w:rsidR="00D2423E" w:rsidRDefault="00D2423E" w:rsidP="00D2423E">
    <w:pPr>
      <w:pStyle w:val="Footer"/>
      <w:jc w:val="center"/>
      <w:rPr>
        <w:sz w:val="18"/>
      </w:rPr>
    </w:pPr>
    <w:r>
      <w:rPr>
        <w:sz w:val="18"/>
      </w:rPr>
      <w:t>Funding For Good, Inc. | 1109 7th St NE | Hickory, NC 28601</w:t>
    </w:r>
  </w:p>
  <w:p w14:paraId="327D7691" w14:textId="77777777" w:rsidR="00D2423E" w:rsidRDefault="00D2423E" w:rsidP="00D2423E">
    <w:pPr>
      <w:pStyle w:val="Footer"/>
      <w:jc w:val="center"/>
      <w:rPr>
        <w:sz w:val="18"/>
      </w:rPr>
    </w:pPr>
    <w:r>
      <w:rPr>
        <w:sz w:val="18"/>
      </w:rPr>
      <w:t>http</w:t>
    </w:r>
    <w:r w:rsidR="00462364">
      <w:rPr>
        <w:sz w:val="18"/>
      </w:rPr>
      <w:t>s</w:t>
    </w:r>
    <w:r>
      <w:rPr>
        <w:sz w:val="18"/>
      </w:rPr>
      <w:t>://www.fundingforgood.org | 704.614.8703</w:t>
    </w:r>
  </w:p>
  <w:p w14:paraId="123A64F5" w14:textId="77777777" w:rsidR="00D2423E" w:rsidRDefault="00D2423E" w:rsidP="00D2423E">
    <w:pPr>
      <w:pStyle w:val="Footer"/>
      <w:jc w:val="center"/>
    </w:pPr>
  </w:p>
  <w:p w14:paraId="653FBB08" w14:textId="77777777" w:rsidR="00D2423E" w:rsidRDefault="00D2423E" w:rsidP="00D2423E">
    <w:pPr>
      <w:pStyle w:val="Footer"/>
      <w:jc w:val="center"/>
    </w:pPr>
  </w:p>
  <w:p w14:paraId="58F70C4E" w14:textId="77777777" w:rsidR="00FA7724" w:rsidRDefault="00FA772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7B9B2F" w14:textId="77777777" w:rsidR="00462364" w:rsidRDefault="004623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5C5493" w14:textId="77777777" w:rsidR="006511EC" w:rsidRDefault="006511EC" w:rsidP="00B12650">
      <w:r>
        <w:separator/>
      </w:r>
    </w:p>
  </w:footnote>
  <w:footnote w:type="continuationSeparator" w:id="0">
    <w:p w14:paraId="726784A8" w14:textId="77777777" w:rsidR="006511EC" w:rsidRDefault="006511EC" w:rsidP="00B1265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6C8738" w14:textId="77777777" w:rsidR="00462364" w:rsidRDefault="0046236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A9E906" w14:textId="4BE1E507" w:rsidR="00B12650" w:rsidRDefault="00AE7965" w:rsidP="00AE7965">
    <w:pPr>
      <w:pStyle w:val="Header"/>
      <w:jc w:val="center"/>
    </w:pPr>
    <w:r>
      <w:rPr>
        <w:noProof/>
      </w:rPr>
      <w:drawing>
        <wp:inline distT="0" distB="0" distL="0" distR="0" wp14:anchorId="341C2685" wp14:editId="36FE8227">
          <wp:extent cx="881380" cy="88138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1380" cy="881380"/>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E6A2AD" w14:textId="77777777" w:rsidR="00462364" w:rsidRDefault="0046236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3386483B"/>
    <w:multiLevelType w:val="hybridMultilevel"/>
    <w:tmpl w:val="6E0C57F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6790542"/>
    <w:multiLevelType w:val="singleLevel"/>
    <w:tmpl w:val="BAAA9604"/>
    <w:lvl w:ilvl="0">
      <w:start w:val="1"/>
      <w:numFmt w:val="decimal"/>
      <w:lvlText w:val="%1."/>
      <w:legacy w:legacy="1" w:legacySpace="0" w:legacyIndent="360"/>
      <w:lvlJc w:val="left"/>
      <w:pPr>
        <w:ind w:left="360" w:hanging="360"/>
      </w:pPr>
    </w:lvl>
  </w:abstractNum>
  <w:abstractNum w:abstractNumId="3">
    <w:nsid w:val="706D4FF0"/>
    <w:multiLevelType w:val="hybridMultilevel"/>
    <w:tmpl w:val="026AE6FE"/>
    <w:lvl w:ilvl="0" w:tplc="DD9EA288">
      <w:start w:val="2"/>
      <w:numFmt w:val="decimal"/>
      <w:lvlText w:val="%1."/>
      <w:legacy w:legacy="1" w:legacySpace="0" w:legacyIndent="360"/>
      <w:lvlJc w:val="left"/>
      <w:pPr>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xNjA0MTK0MDc1tbRU0lEKTi0uzszPAykwrAUA6P4v6SwAAAA="/>
  </w:docVars>
  <w:rsids>
    <w:rsidRoot w:val="00DB45FB"/>
    <w:rsid w:val="0029244A"/>
    <w:rsid w:val="00346B5C"/>
    <w:rsid w:val="003B6AC4"/>
    <w:rsid w:val="003C7EE9"/>
    <w:rsid w:val="00462364"/>
    <w:rsid w:val="004E76F2"/>
    <w:rsid w:val="006511EC"/>
    <w:rsid w:val="00672C1B"/>
    <w:rsid w:val="006F7182"/>
    <w:rsid w:val="009C5327"/>
    <w:rsid w:val="00A61128"/>
    <w:rsid w:val="00A80F78"/>
    <w:rsid w:val="00AE7965"/>
    <w:rsid w:val="00B12650"/>
    <w:rsid w:val="00B614FF"/>
    <w:rsid w:val="00B909F5"/>
    <w:rsid w:val="00D2318A"/>
    <w:rsid w:val="00D2423E"/>
    <w:rsid w:val="00D32188"/>
    <w:rsid w:val="00DB45FB"/>
    <w:rsid w:val="00FA7724"/>
    <w:rsid w:val="00FC3DA2"/>
    <w:rsid w:val="00FF3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2A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45FB"/>
    <w:rPr>
      <w:rFonts w:ascii="Times New Roman" w:eastAsia="Times New Roman" w:hAnsi="Times New Roman"/>
      <w:sz w:val="24"/>
    </w:rPr>
  </w:style>
  <w:style w:type="paragraph" w:styleId="Heading2">
    <w:name w:val="heading 2"/>
    <w:basedOn w:val="Normal"/>
    <w:next w:val="Normal"/>
    <w:link w:val="Heading2Char"/>
    <w:qFormat/>
    <w:rsid w:val="00DB45FB"/>
    <w:pPr>
      <w:keepNext/>
      <w:widowControl w:val="0"/>
      <w:spacing w:before="240" w:after="60"/>
      <w:outlineLvl w:val="1"/>
    </w:pPr>
    <w:rPr>
      <w:rFonts w:ascii="Arial" w:hAnsi="Arial"/>
      <w:b/>
      <w:i/>
      <w:snapToGrid w:val="0"/>
    </w:rPr>
  </w:style>
  <w:style w:type="paragraph" w:styleId="Heading3">
    <w:name w:val="heading 3"/>
    <w:basedOn w:val="Normal"/>
    <w:next w:val="Normal"/>
    <w:link w:val="Heading3Char"/>
    <w:qFormat/>
    <w:rsid w:val="00DB45FB"/>
    <w:pPr>
      <w:keepNext/>
      <w:widowControl w:val="0"/>
      <w:spacing w:before="240" w:after="60"/>
      <w:outlineLvl w:val="2"/>
    </w:pPr>
    <w:rPr>
      <w:rFonts w:ascii="Arial" w:hAnsi="Arial"/>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DB45FB"/>
    <w:rPr>
      <w:rFonts w:ascii="Arial" w:eastAsia="Times New Roman" w:hAnsi="Arial"/>
      <w:b/>
      <w:i/>
      <w:snapToGrid w:val="0"/>
      <w:szCs w:val="20"/>
    </w:rPr>
  </w:style>
  <w:style w:type="character" w:customStyle="1" w:styleId="Heading3Char">
    <w:name w:val="Heading 3 Char"/>
    <w:link w:val="Heading3"/>
    <w:rsid w:val="00DB45FB"/>
    <w:rPr>
      <w:rFonts w:ascii="Arial" w:eastAsia="Times New Roman" w:hAnsi="Arial"/>
      <w:snapToGrid w:val="0"/>
      <w:szCs w:val="20"/>
    </w:rPr>
  </w:style>
  <w:style w:type="paragraph" w:styleId="Header">
    <w:name w:val="header"/>
    <w:basedOn w:val="Normal"/>
    <w:link w:val="HeaderChar"/>
    <w:uiPriority w:val="99"/>
    <w:rsid w:val="00DB45FB"/>
    <w:pPr>
      <w:widowControl w:val="0"/>
      <w:tabs>
        <w:tab w:val="center" w:pos="4320"/>
        <w:tab w:val="right" w:pos="8640"/>
      </w:tabs>
    </w:pPr>
    <w:rPr>
      <w:snapToGrid w:val="0"/>
    </w:rPr>
  </w:style>
  <w:style w:type="character" w:customStyle="1" w:styleId="HeaderChar">
    <w:name w:val="Header Char"/>
    <w:link w:val="Header"/>
    <w:uiPriority w:val="99"/>
    <w:rsid w:val="00DB45FB"/>
    <w:rPr>
      <w:rFonts w:ascii="Times New Roman" w:eastAsia="Times New Roman" w:hAnsi="Times New Roman"/>
      <w:snapToGrid w:val="0"/>
      <w:szCs w:val="20"/>
    </w:rPr>
  </w:style>
  <w:style w:type="paragraph" w:styleId="BodyText3">
    <w:name w:val="Body Text 3"/>
    <w:basedOn w:val="Normal"/>
    <w:link w:val="BodyText3Char"/>
    <w:rsid w:val="00DB45FB"/>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b/>
      <w:snapToGrid w:val="0"/>
    </w:rPr>
  </w:style>
  <w:style w:type="character" w:customStyle="1" w:styleId="BodyText3Char">
    <w:name w:val="Body Text 3 Char"/>
    <w:link w:val="BodyText3"/>
    <w:rsid w:val="00DB45FB"/>
    <w:rPr>
      <w:rFonts w:ascii="Times New Roman" w:eastAsia="Times New Roman" w:hAnsi="Times New Roman"/>
      <w:b/>
      <w:snapToGrid w:val="0"/>
      <w:szCs w:val="20"/>
    </w:rPr>
  </w:style>
  <w:style w:type="paragraph" w:styleId="Footer">
    <w:name w:val="footer"/>
    <w:basedOn w:val="Normal"/>
    <w:link w:val="FooterChar"/>
    <w:uiPriority w:val="99"/>
    <w:unhideWhenUsed/>
    <w:rsid w:val="00B12650"/>
    <w:pPr>
      <w:tabs>
        <w:tab w:val="center" w:pos="4680"/>
        <w:tab w:val="right" w:pos="9360"/>
      </w:tabs>
    </w:pPr>
  </w:style>
  <w:style w:type="character" w:customStyle="1" w:styleId="FooterChar">
    <w:name w:val="Footer Char"/>
    <w:basedOn w:val="DefaultParagraphFont"/>
    <w:link w:val="Footer"/>
    <w:uiPriority w:val="99"/>
    <w:rsid w:val="00B12650"/>
    <w:rPr>
      <w:rFonts w:ascii="Times New Roman" w:eastAsia="Times New Roman" w:hAnsi="Times New Roman"/>
      <w:sz w:val="24"/>
    </w:rPr>
  </w:style>
  <w:style w:type="paragraph" w:styleId="BalloonText">
    <w:name w:val="Balloon Text"/>
    <w:basedOn w:val="Normal"/>
    <w:link w:val="BalloonTextChar"/>
    <w:uiPriority w:val="99"/>
    <w:semiHidden/>
    <w:unhideWhenUsed/>
    <w:rsid w:val="00AE7965"/>
    <w:rPr>
      <w:rFonts w:ascii="Tahoma" w:hAnsi="Tahoma" w:cs="Tahoma"/>
      <w:sz w:val="16"/>
      <w:szCs w:val="16"/>
    </w:rPr>
  </w:style>
  <w:style w:type="character" w:customStyle="1" w:styleId="BalloonTextChar">
    <w:name w:val="Balloon Text Char"/>
    <w:basedOn w:val="DefaultParagraphFont"/>
    <w:link w:val="BalloonText"/>
    <w:uiPriority w:val="99"/>
    <w:semiHidden/>
    <w:rsid w:val="00AE7965"/>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45FB"/>
    <w:rPr>
      <w:rFonts w:ascii="Times New Roman" w:eastAsia="Times New Roman" w:hAnsi="Times New Roman"/>
      <w:sz w:val="24"/>
    </w:rPr>
  </w:style>
  <w:style w:type="paragraph" w:styleId="Heading2">
    <w:name w:val="heading 2"/>
    <w:basedOn w:val="Normal"/>
    <w:next w:val="Normal"/>
    <w:link w:val="Heading2Char"/>
    <w:qFormat/>
    <w:rsid w:val="00DB45FB"/>
    <w:pPr>
      <w:keepNext/>
      <w:widowControl w:val="0"/>
      <w:spacing w:before="240" w:after="60"/>
      <w:outlineLvl w:val="1"/>
    </w:pPr>
    <w:rPr>
      <w:rFonts w:ascii="Arial" w:hAnsi="Arial"/>
      <w:b/>
      <w:i/>
      <w:snapToGrid w:val="0"/>
    </w:rPr>
  </w:style>
  <w:style w:type="paragraph" w:styleId="Heading3">
    <w:name w:val="heading 3"/>
    <w:basedOn w:val="Normal"/>
    <w:next w:val="Normal"/>
    <w:link w:val="Heading3Char"/>
    <w:qFormat/>
    <w:rsid w:val="00DB45FB"/>
    <w:pPr>
      <w:keepNext/>
      <w:widowControl w:val="0"/>
      <w:spacing w:before="240" w:after="60"/>
      <w:outlineLvl w:val="2"/>
    </w:pPr>
    <w:rPr>
      <w:rFonts w:ascii="Arial" w:hAnsi="Arial"/>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DB45FB"/>
    <w:rPr>
      <w:rFonts w:ascii="Arial" w:eastAsia="Times New Roman" w:hAnsi="Arial"/>
      <w:b/>
      <w:i/>
      <w:snapToGrid w:val="0"/>
      <w:szCs w:val="20"/>
    </w:rPr>
  </w:style>
  <w:style w:type="character" w:customStyle="1" w:styleId="Heading3Char">
    <w:name w:val="Heading 3 Char"/>
    <w:link w:val="Heading3"/>
    <w:rsid w:val="00DB45FB"/>
    <w:rPr>
      <w:rFonts w:ascii="Arial" w:eastAsia="Times New Roman" w:hAnsi="Arial"/>
      <w:snapToGrid w:val="0"/>
      <w:szCs w:val="20"/>
    </w:rPr>
  </w:style>
  <w:style w:type="paragraph" w:styleId="Header">
    <w:name w:val="header"/>
    <w:basedOn w:val="Normal"/>
    <w:link w:val="HeaderChar"/>
    <w:uiPriority w:val="99"/>
    <w:rsid w:val="00DB45FB"/>
    <w:pPr>
      <w:widowControl w:val="0"/>
      <w:tabs>
        <w:tab w:val="center" w:pos="4320"/>
        <w:tab w:val="right" w:pos="8640"/>
      </w:tabs>
    </w:pPr>
    <w:rPr>
      <w:snapToGrid w:val="0"/>
    </w:rPr>
  </w:style>
  <w:style w:type="character" w:customStyle="1" w:styleId="HeaderChar">
    <w:name w:val="Header Char"/>
    <w:link w:val="Header"/>
    <w:uiPriority w:val="99"/>
    <w:rsid w:val="00DB45FB"/>
    <w:rPr>
      <w:rFonts w:ascii="Times New Roman" w:eastAsia="Times New Roman" w:hAnsi="Times New Roman"/>
      <w:snapToGrid w:val="0"/>
      <w:szCs w:val="20"/>
    </w:rPr>
  </w:style>
  <w:style w:type="paragraph" w:styleId="BodyText3">
    <w:name w:val="Body Text 3"/>
    <w:basedOn w:val="Normal"/>
    <w:link w:val="BodyText3Char"/>
    <w:rsid w:val="00DB45FB"/>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b/>
      <w:snapToGrid w:val="0"/>
    </w:rPr>
  </w:style>
  <w:style w:type="character" w:customStyle="1" w:styleId="BodyText3Char">
    <w:name w:val="Body Text 3 Char"/>
    <w:link w:val="BodyText3"/>
    <w:rsid w:val="00DB45FB"/>
    <w:rPr>
      <w:rFonts w:ascii="Times New Roman" w:eastAsia="Times New Roman" w:hAnsi="Times New Roman"/>
      <w:b/>
      <w:snapToGrid w:val="0"/>
      <w:szCs w:val="20"/>
    </w:rPr>
  </w:style>
  <w:style w:type="paragraph" w:styleId="Footer">
    <w:name w:val="footer"/>
    <w:basedOn w:val="Normal"/>
    <w:link w:val="FooterChar"/>
    <w:uiPriority w:val="99"/>
    <w:unhideWhenUsed/>
    <w:rsid w:val="00B12650"/>
    <w:pPr>
      <w:tabs>
        <w:tab w:val="center" w:pos="4680"/>
        <w:tab w:val="right" w:pos="9360"/>
      </w:tabs>
    </w:pPr>
  </w:style>
  <w:style w:type="character" w:customStyle="1" w:styleId="FooterChar">
    <w:name w:val="Footer Char"/>
    <w:basedOn w:val="DefaultParagraphFont"/>
    <w:link w:val="Footer"/>
    <w:uiPriority w:val="99"/>
    <w:rsid w:val="00B12650"/>
    <w:rPr>
      <w:rFonts w:ascii="Times New Roman" w:eastAsia="Times New Roman" w:hAnsi="Times New Roman"/>
      <w:sz w:val="24"/>
    </w:rPr>
  </w:style>
  <w:style w:type="paragraph" w:styleId="BalloonText">
    <w:name w:val="Balloon Text"/>
    <w:basedOn w:val="Normal"/>
    <w:link w:val="BalloonTextChar"/>
    <w:uiPriority w:val="99"/>
    <w:semiHidden/>
    <w:unhideWhenUsed/>
    <w:rsid w:val="00AE7965"/>
    <w:rPr>
      <w:rFonts w:ascii="Tahoma" w:hAnsi="Tahoma" w:cs="Tahoma"/>
      <w:sz w:val="16"/>
      <w:szCs w:val="16"/>
    </w:rPr>
  </w:style>
  <w:style w:type="character" w:customStyle="1" w:styleId="BalloonTextChar">
    <w:name w:val="Balloon Text Char"/>
    <w:basedOn w:val="DefaultParagraphFont"/>
    <w:link w:val="BalloonText"/>
    <w:uiPriority w:val="99"/>
    <w:semiHidden/>
    <w:rsid w:val="00AE7965"/>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77</Words>
  <Characters>500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8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ntro Latino</dc:creator>
  <cp:lastModifiedBy>Jolie</cp:lastModifiedBy>
  <cp:revision>3</cp:revision>
  <dcterms:created xsi:type="dcterms:W3CDTF">2018-05-23T19:38:00Z</dcterms:created>
  <dcterms:modified xsi:type="dcterms:W3CDTF">2019-03-06T21:01:00Z</dcterms:modified>
</cp:coreProperties>
</file>